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5304" w:rsidRPr="00C3608C" w:rsidRDefault="007F2C8A" w:rsidP="007F2C8A">
      <w:pPr>
        <w:jc w:val="center"/>
        <w:rPr>
          <w:rFonts w:ascii="Times New Roman" w:hAnsi="Times New Roman" w:cs="Times New Roman"/>
          <w:b/>
          <w:sz w:val="36"/>
          <w:szCs w:val="36"/>
          <w:lang w:val="en-IN"/>
        </w:rPr>
      </w:pPr>
      <w:r w:rsidRPr="00C3608C">
        <w:rPr>
          <w:rFonts w:ascii="Times New Roman" w:hAnsi="Times New Roman" w:cs="Times New Roman"/>
          <w:b/>
          <w:sz w:val="36"/>
          <w:szCs w:val="36"/>
          <w:lang w:val="en-IN"/>
        </w:rPr>
        <w:t>IMDB Movie Analysis</w:t>
      </w:r>
    </w:p>
    <w:p w:rsidR="007F2C8A" w:rsidRPr="00C3608C" w:rsidRDefault="007F2C8A" w:rsidP="00C3608C">
      <w:pPr>
        <w:pStyle w:val="ListParagraph"/>
        <w:ind w:left="2880" w:firstLine="720"/>
        <w:jc w:val="center"/>
        <w:rPr>
          <w:rFonts w:ascii="Times New Roman" w:hAnsi="Times New Roman" w:cs="Times New Roman"/>
          <w:b/>
          <w:sz w:val="20"/>
          <w:szCs w:val="20"/>
          <w:lang w:val="en-IN"/>
        </w:rPr>
      </w:pPr>
      <w:r w:rsidRPr="00C3608C">
        <w:rPr>
          <w:rFonts w:ascii="Times New Roman" w:hAnsi="Times New Roman" w:cs="Times New Roman"/>
          <w:b/>
          <w:sz w:val="20"/>
          <w:szCs w:val="20"/>
          <w:lang w:val="en-IN"/>
        </w:rPr>
        <w:t>--By Sagir Mehmood</w:t>
      </w:r>
    </w:p>
    <w:p w:rsidR="007F2C8A" w:rsidRPr="00B66588" w:rsidRDefault="007F2C8A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332F89" w:rsidRPr="00B66588" w:rsidRDefault="00332F89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C3608C" w:rsidRDefault="00AE657B">
      <w:pPr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Kindly download my Jyputer Notebook: </w:t>
      </w:r>
    </w:p>
    <w:p w:rsidR="00332F89" w:rsidRPr="000B0C43" w:rsidRDefault="00160F9E">
      <w:pPr>
        <w:rPr>
          <w:rFonts w:ascii="Times New Roman" w:hAnsi="Times New Roman" w:cs="Times New Roman"/>
          <w:b/>
          <w:sz w:val="16"/>
          <w:szCs w:val="16"/>
          <w:lang w:val="en-IN"/>
        </w:rPr>
      </w:pPr>
      <w:hyperlink r:id="rId5" w:history="1">
        <w:r w:rsidR="000B0C43" w:rsidRPr="000B0C43">
          <w:rPr>
            <w:rStyle w:val="Hyperlink"/>
            <w:rFonts w:ascii="Times New Roman" w:hAnsi="Times New Roman" w:cs="Times New Roman"/>
            <w:b/>
            <w:sz w:val="16"/>
            <w:szCs w:val="16"/>
            <w:lang w:val="en-IN"/>
          </w:rPr>
          <w:t>https://colab.research.google.com/drive/159hm2tehbj8bjAfWc4Ams73ETLaZC6TE?usp=sharing</w:t>
        </w:r>
      </w:hyperlink>
      <w:r w:rsidR="000B0C43" w:rsidRPr="000B0C43">
        <w:rPr>
          <w:rFonts w:ascii="Times New Roman" w:hAnsi="Times New Roman" w:cs="Times New Roman"/>
          <w:b/>
          <w:sz w:val="16"/>
          <w:szCs w:val="16"/>
          <w:lang w:val="en-IN"/>
        </w:rPr>
        <w:t xml:space="preserve"> </w:t>
      </w:r>
    </w:p>
    <w:p w:rsidR="000B0C43" w:rsidRDefault="000B0C43" w:rsidP="00735A0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</w:p>
    <w:p w:rsidR="000B0C43" w:rsidRDefault="000B0C43" w:rsidP="00735A0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</w:p>
    <w:p w:rsidR="00735A00" w:rsidRPr="00B66588" w:rsidRDefault="00735A00" w:rsidP="00735A0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  <w:r w:rsidRPr="00B66588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Project Description:</w:t>
      </w:r>
    </w:p>
    <w:p w:rsidR="00735A00" w:rsidRPr="00B66588" w:rsidRDefault="00160F9E" w:rsidP="00735A0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This</w:t>
      </w:r>
      <w:bookmarkStart w:id="0" w:name="_GoBack"/>
      <w:bookmarkEnd w:id="0"/>
      <w:r w:rsidR="00735A00"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 dataset </w:t>
      </w:r>
      <w:r w:rsidR="00FE39DF" w:rsidRPr="00B66588">
        <w:rPr>
          <w:rFonts w:ascii="Times New Roman" w:hAnsi="Times New Roman" w:cs="Times New Roman"/>
          <w:sz w:val="28"/>
          <w:szCs w:val="28"/>
          <w:lang w:val="en-IN"/>
        </w:rPr>
        <w:t>having various columns of different IMDB Movies</w:t>
      </w:r>
      <w:r w:rsidR="00735A00"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. I have to use my knowledge of statistics and use different formulas in excel and draw necessary conclusions about the </w:t>
      </w:r>
      <w:r w:rsidR="00FE39DF" w:rsidRPr="00B66588">
        <w:rPr>
          <w:rFonts w:ascii="Times New Roman" w:hAnsi="Times New Roman" w:cs="Times New Roman"/>
          <w:sz w:val="28"/>
          <w:szCs w:val="28"/>
          <w:lang w:val="en-IN"/>
        </w:rPr>
        <w:t>data</w:t>
      </w:r>
      <w:r w:rsidR="00735A00" w:rsidRPr="00B66588">
        <w:rPr>
          <w:rFonts w:ascii="Times New Roman" w:hAnsi="Times New Roman" w:cs="Times New Roman"/>
          <w:sz w:val="28"/>
          <w:szCs w:val="28"/>
          <w:lang w:val="en-IN"/>
        </w:rPr>
        <w:t>.</w:t>
      </w:r>
    </w:p>
    <w:p w:rsidR="00E6577B" w:rsidRPr="00B66588" w:rsidRDefault="00E6577B" w:rsidP="00735A0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val="en-IN"/>
        </w:rPr>
      </w:pPr>
    </w:p>
    <w:p w:rsidR="00715304" w:rsidRPr="00B66588" w:rsidRDefault="00735A00" w:rsidP="00735A0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Approach:</w:t>
      </w:r>
    </w:p>
    <w:p w:rsidR="002D1757" w:rsidRPr="00B66588" w:rsidRDefault="002D1757" w:rsidP="00735A0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I analyzed it in the manner described below: </w:t>
      </w:r>
    </w:p>
    <w:p w:rsidR="002D1757" w:rsidRPr="00B66588" w:rsidRDefault="002D1757" w:rsidP="002D175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Data cleaning </w:t>
      </w:r>
    </w:p>
    <w:p w:rsidR="002D1757" w:rsidRPr="00B66588" w:rsidRDefault="002D1757" w:rsidP="002D175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EDA </w:t>
      </w:r>
    </w:p>
    <w:p w:rsidR="002D1757" w:rsidRPr="00B66588" w:rsidRDefault="002D1757" w:rsidP="002D175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>Analysis and conclusion</w:t>
      </w:r>
    </w:p>
    <w:p w:rsidR="0077329D" w:rsidRPr="00B66588" w:rsidRDefault="005445B1" w:rsidP="0077329D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Tech Used:</w:t>
      </w:r>
      <w:r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 Here I sought assistance from </w:t>
      </w:r>
      <w:r w:rsidR="00B66588" w:rsidRPr="00B66588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ython Jupyter Notebook.</w:t>
      </w:r>
    </w:p>
    <w:p w:rsidR="00715304" w:rsidRPr="00B66588" w:rsidRDefault="0071530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715304" w:rsidRPr="00B66588" w:rsidRDefault="0071530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715304" w:rsidRPr="00B66588" w:rsidRDefault="0071530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715304" w:rsidRPr="00B66588" w:rsidRDefault="0071530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715304" w:rsidRPr="00B66588" w:rsidRDefault="0071530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715304" w:rsidRPr="00B66588" w:rsidRDefault="0071530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715304" w:rsidRPr="00B66588" w:rsidRDefault="0071530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C3608C" w:rsidRDefault="00C3608C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687841" w:rsidRDefault="00687841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9E2E80" w:rsidRDefault="009E2E80">
      <w:pPr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</w:p>
    <w:p w:rsidR="0069402B" w:rsidRPr="00B66588" w:rsidRDefault="0069402B">
      <w:pPr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  <w:r w:rsidRPr="00B66588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lastRenderedPageBreak/>
        <w:t>Insights &amp; Results:</w:t>
      </w:r>
    </w:p>
    <w:p w:rsidR="00895374" w:rsidRPr="00B66588" w:rsidRDefault="005255E1">
      <w:pPr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sz w:val="28"/>
          <w:szCs w:val="28"/>
          <w:lang w:val="en-IN"/>
        </w:rPr>
        <w:t xml:space="preserve">QA. </w:t>
      </w:r>
      <w:r w:rsidR="00AB2F77" w:rsidRPr="00B66588">
        <w:rPr>
          <w:rFonts w:ascii="Times New Roman" w:hAnsi="Times New Roman" w:cs="Times New Roman"/>
          <w:b/>
          <w:sz w:val="28"/>
          <w:szCs w:val="28"/>
          <w:lang w:val="en-IN"/>
        </w:rPr>
        <w:t>Data Cleaning:</w:t>
      </w:r>
    </w:p>
    <w:p w:rsidR="007A686B" w:rsidRPr="00B66588" w:rsidRDefault="00AB2F77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>1. Dropping unnecessary columns</w:t>
      </w:r>
      <w:r w:rsidR="003A0C60"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 (Not needed </w:t>
      </w:r>
      <w:r w:rsidR="00EF192E" w:rsidRPr="00B66588">
        <w:rPr>
          <w:rFonts w:ascii="Times New Roman" w:hAnsi="Times New Roman" w:cs="Times New Roman"/>
          <w:sz w:val="28"/>
          <w:szCs w:val="28"/>
          <w:lang w:val="en-IN"/>
        </w:rPr>
        <w:t>for this</w:t>
      </w:r>
      <w:r w:rsidR="003A0C60"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 project)</w:t>
      </w:r>
      <w:r w:rsidRPr="00B66588">
        <w:rPr>
          <w:rFonts w:ascii="Times New Roman" w:hAnsi="Times New Roman" w:cs="Times New Roman"/>
          <w:sz w:val="28"/>
          <w:szCs w:val="28"/>
          <w:lang w:val="en-IN"/>
        </w:rPr>
        <w:t>:</w:t>
      </w:r>
    </w:p>
    <w:p w:rsidR="00B34E1D" w:rsidRDefault="007A686B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7A686B">
        <w:rPr>
          <w:rFonts w:ascii="Times New Roman" w:hAnsi="Times New Roman" w:cs="Times New Roman"/>
          <w:sz w:val="28"/>
          <w:szCs w:val="28"/>
          <w:lang w:val="en-IN"/>
        </w:rPr>
        <w:t>'color','director_facebook_likes', 'actor_1_facebook_likes', 'actor_2_facebook_likes', 'actor_3_facebook_likes', 'actor_2_name', 'cast_total_facebook_likes', 'actor_3_name', 'duration', 'facenumber_in_poster', 'content_rating', 'country', 'movie_imdb_link', 'aspect_ratio', 'plot_keywords'</w:t>
      </w:r>
    </w:p>
    <w:p w:rsidR="007A686B" w:rsidRPr="00B66588" w:rsidRDefault="007A686B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F56219" w:rsidRPr="00B66588" w:rsidRDefault="00F379A3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>2</w:t>
      </w:r>
      <w:r w:rsidR="008A2238" w:rsidRPr="00B66588">
        <w:rPr>
          <w:rFonts w:ascii="Times New Roman" w:hAnsi="Times New Roman" w:cs="Times New Roman"/>
          <w:sz w:val="28"/>
          <w:szCs w:val="28"/>
          <w:lang w:val="en-IN"/>
        </w:rPr>
        <w:t>. Removing the duplicate movie names, which are entered more than on</w:t>
      </w:r>
      <w:r w:rsidR="004321BF" w:rsidRPr="00B66588">
        <w:rPr>
          <w:rFonts w:ascii="Times New Roman" w:hAnsi="Times New Roman" w:cs="Times New Roman"/>
          <w:sz w:val="28"/>
          <w:szCs w:val="28"/>
          <w:lang w:val="en-IN"/>
        </w:rPr>
        <w:t>c</w:t>
      </w:r>
      <w:r w:rsidR="008A2238" w:rsidRPr="00B66588">
        <w:rPr>
          <w:rFonts w:ascii="Times New Roman" w:hAnsi="Times New Roman" w:cs="Times New Roman"/>
          <w:sz w:val="28"/>
          <w:szCs w:val="28"/>
          <w:lang w:val="en-IN"/>
        </w:rPr>
        <w:t>e.</w:t>
      </w:r>
    </w:p>
    <w:p w:rsidR="00100130" w:rsidRPr="00B66588" w:rsidRDefault="004A378F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4A378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BFB5A1E" wp14:editId="76928AC4">
            <wp:extent cx="5270740" cy="3237901"/>
            <wp:effectExtent l="0" t="0" r="635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10139" cy="3262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130" w:rsidRPr="00B66588" w:rsidRDefault="00100130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F56219" w:rsidRPr="00B66588" w:rsidRDefault="00F56219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4777A0" w:rsidRDefault="004777A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4A378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876E24" wp14:editId="62992D6C">
            <wp:extent cx="5055079" cy="1484660"/>
            <wp:effectExtent l="0" t="0" r="0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2814" cy="1504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1CE" w:rsidRPr="00B66588" w:rsidRDefault="00A5370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lastRenderedPageBreak/>
        <w:t>3</w:t>
      </w:r>
      <w:r w:rsidR="004B230F"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. </w:t>
      </w:r>
      <w:r w:rsidR="00B241CE" w:rsidRPr="00B66588">
        <w:rPr>
          <w:rFonts w:ascii="Times New Roman" w:hAnsi="Times New Roman" w:cs="Times New Roman"/>
          <w:sz w:val="28"/>
          <w:szCs w:val="28"/>
          <w:lang w:val="en-IN"/>
        </w:rPr>
        <w:t>Checking for null values:</w:t>
      </w:r>
    </w:p>
    <w:p w:rsidR="00CD39C7" w:rsidRPr="00B66588" w:rsidRDefault="004408E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4408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99C19D2" wp14:editId="1A7CA6CA">
            <wp:extent cx="3829584" cy="283884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2E9" w:rsidRPr="000B42E9" w:rsidRDefault="000B42E9" w:rsidP="000B42E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B42E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re 'gross' and 'budget' columns have </w:t>
      </w:r>
      <w:r w:rsidRPr="00B6658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 </w:t>
      </w:r>
      <w:r w:rsidRPr="000B42E9">
        <w:rPr>
          <w:rFonts w:ascii="Times New Roman" w:eastAsia="Times New Roman" w:hAnsi="Times New Roman" w:cs="Times New Roman"/>
          <w:color w:val="000000"/>
          <w:sz w:val="28"/>
          <w:szCs w:val="28"/>
        </w:rPr>
        <w:t>large percentage (g</w:t>
      </w:r>
      <w:r w:rsidRPr="00B66588">
        <w:rPr>
          <w:rFonts w:ascii="Times New Roman" w:eastAsia="Times New Roman" w:hAnsi="Times New Roman" w:cs="Times New Roman"/>
          <w:color w:val="000000"/>
          <w:sz w:val="28"/>
          <w:szCs w:val="28"/>
        </w:rPr>
        <w:t>reater than 5%) of Null values. Here I dro</w:t>
      </w:r>
      <w:r w:rsidR="004408E0">
        <w:rPr>
          <w:rFonts w:ascii="Times New Roman" w:eastAsia="Times New Roman" w:hAnsi="Times New Roman" w:cs="Times New Roman"/>
          <w:color w:val="000000"/>
          <w:sz w:val="28"/>
          <w:szCs w:val="28"/>
        </w:rPr>
        <w:t>p</w:t>
      </w:r>
      <w:r w:rsidRPr="00B66588">
        <w:rPr>
          <w:rFonts w:ascii="Times New Roman" w:eastAsia="Times New Roman" w:hAnsi="Times New Roman" w:cs="Times New Roman"/>
          <w:color w:val="000000"/>
          <w:sz w:val="28"/>
          <w:szCs w:val="28"/>
        </w:rPr>
        <w:t>p</w:t>
      </w:r>
      <w:r w:rsidR="008A1112">
        <w:rPr>
          <w:rFonts w:ascii="Times New Roman" w:eastAsia="Times New Roman" w:hAnsi="Times New Roman" w:cs="Times New Roman"/>
          <w:color w:val="000000"/>
          <w:sz w:val="28"/>
          <w:szCs w:val="28"/>
        </w:rPr>
        <w:t>ed</w:t>
      </w:r>
      <w:r w:rsidRPr="000B42E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ll the </w:t>
      </w:r>
      <w:r w:rsidRPr="00B6658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null </w:t>
      </w:r>
      <w:r w:rsidRPr="000B42E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rows </w:t>
      </w:r>
      <w:r w:rsidRPr="00B66588">
        <w:rPr>
          <w:rFonts w:ascii="Times New Roman" w:eastAsia="Times New Roman" w:hAnsi="Times New Roman" w:cs="Times New Roman"/>
          <w:color w:val="000000"/>
          <w:sz w:val="28"/>
          <w:szCs w:val="28"/>
        </w:rPr>
        <w:t>in these two columns</w:t>
      </w:r>
      <w:r w:rsidRPr="000B42E9">
        <w:rPr>
          <w:rFonts w:ascii="Times New Roman" w:eastAsia="Times New Roman" w:hAnsi="Times New Roman" w:cs="Times New Roman"/>
          <w:color w:val="000000"/>
          <w:sz w:val="28"/>
          <w:szCs w:val="28"/>
        </w:rPr>
        <w:t>. Left are negligible.</w:t>
      </w:r>
    </w:p>
    <w:p w:rsidR="004408E0" w:rsidRDefault="004408E0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4408E0" w:rsidRDefault="004408E0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844EAF" w:rsidRPr="00B66588" w:rsidRDefault="00844EAF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>After cleaning:</w:t>
      </w:r>
    </w:p>
    <w:p w:rsidR="004408E0" w:rsidRDefault="004408E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4408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9533D28" wp14:editId="7C41E3EB">
            <wp:extent cx="3832553" cy="3036498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9770" cy="3042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67A" w:rsidRPr="00B66588" w:rsidRDefault="00A5370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lastRenderedPageBreak/>
        <w:t>4</w:t>
      </w:r>
      <w:r w:rsidR="00382BA2"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. Data </w:t>
      </w:r>
      <w:r w:rsidR="006B7C9F" w:rsidRPr="00B66588">
        <w:rPr>
          <w:rFonts w:ascii="Times New Roman" w:hAnsi="Times New Roman" w:cs="Times New Roman"/>
          <w:sz w:val="28"/>
          <w:szCs w:val="28"/>
          <w:lang w:val="en-IN"/>
        </w:rPr>
        <w:t>formatting</w:t>
      </w:r>
      <w:r w:rsidR="00724ECA" w:rsidRPr="00B66588">
        <w:rPr>
          <w:rFonts w:ascii="Times New Roman" w:hAnsi="Times New Roman" w:cs="Times New Roman"/>
          <w:sz w:val="28"/>
          <w:szCs w:val="28"/>
          <w:lang w:val="en-IN"/>
        </w:rPr>
        <w:t>:</w:t>
      </w:r>
    </w:p>
    <w:p w:rsidR="00724ECA" w:rsidRPr="00B66588" w:rsidRDefault="004408E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4408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0396315" wp14:editId="2ACF2CB5">
            <wp:extent cx="3588589" cy="2925400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3450" cy="2937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C9F" w:rsidRPr="00B66588" w:rsidRDefault="00724ECA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Here num_user_for_reviews column’s data are stored in object format, </w:t>
      </w:r>
      <w:r w:rsidR="00FD096F" w:rsidRPr="00B66588">
        <w:rPr>
          <w:rFonts w:ascii="Times New Roman" w:hAnsi="Times New Roman" w:cs="Times New Roman"/>
          <w:sz w:val="28"/>
          <w:szCs w:val="28"/>
          <w:lang w:val="en-IN"/>
        </w:rPr>
        <w:t xml:space="preserve">and </w:t>
      </w:r>
      <w:r w:rsidRPr="00B66588">
        <w:rPr>
          <w:rFonts w:ascii="Times New Roman" w:hAnsi="Times New Roman" w:cs="Times New Roman"/>
          <w:sz w:val="28"/>
          <w:szCs w:val="28"/>
          <w:lang w:val="en-IN"/>
        </w:rPr>
        <w:t>I converted it to float type.</w:t>
      </w:r>
    </w:p>
    <w:p w:rsidR="006B7C9F" w:rsidRPr="00B66588" w:rsidRDefault="00FD096F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>After converting:</w:t>
      </w:r>
    </w:p>
    <w:p w:rsidR="004777A0" w:rsidRDefault="004408E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4408E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683E31B" wp14:editId="0E95C876">
            <wp:extent cx="5943600" cy="3897630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3ED" w:rsidRPr="00634009" w:rsidRDefault="006D6C62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 xml:space="preserve">B. </w:t>
      </w:r>
    </w:p>
    <w:p w:rsidR="006B7C9F" w:rsidRPr="00B66588" w:rsidRDefault="00A27763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Movies with </w:t>
      </w:r>
      <w:r w:rsidR="006D6C62"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the </w:t>
      </w: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highest profit:</w:t>
      </w:r>
    </w:p>
    <w:p w:rsidR="00D45600" w:rsidRDefault="00D45600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sz w:val="28"/>
          <w:szCs w:val="28"/>
          <w:lang w:val="en-IN"/>
        </w:rPr>
        <w:t>Profit = Gross – Budget</w:t>
      </w:r>
    </w:p>
    <w:p w:rsidR="008A1112" w:rsidRPr="00B66588" w:rsidRDefault="008A1112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8A111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E417987" wp14:editId="3CA04384">
            <wp:extent cx="4610743" cy="514422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600" w:rsidRPr="00B66588" w:rsidRDefault="00A27763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Cs/>
          <w:sz w:val="28"/>
          <w:szCs w:val="28"/>
          <w:lang w:val="en-IN"/>
        </w:rPr>
        <w:t>Here to 10 highest</w:t>
      </w:r>
      <w:r w:rsidR="006D6C62" w:rsidRPr="00B66588">
        <w:rPr>
          <w:rFonts w:ascii="Times New Roman" w:hAnsi="Times New Roman" w:cs="Times New Roman"/>
          <w:bCs/>
          <w:sz w:val="28"/>
          <w:szCs w:val="28"/>
          <w:lang w:val="en-IN"/>
        </w:rPr>
        <w:t>-</w:t>
      </w:r>
      <w:r w:rsidRPr="00B66588">
        <w:rPr>
          <w:rFonts w:ascii="Times New Roman" w:hAnsi="Times New Roman" w:cs="Times New Roman"/>
          <w:bCs/>
          <w:sz w:val="28"/>
          <w:szCs w:val="28"/>
          <w:lang w:val="en-IN"/>
        </w:rPr>
        <w:t>earned movies are</w:t>
      </w:r>
      <w:r w:rsidR="008F58C1" w:rsidRPr="00B6658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r w:rsidR="009A6D8C" w:rsidRPr="009A6D8C">
        <w:rPr>
          <w:rFonts w:ascii="Times New Roman" w:hAnsi="Times New Roman" w:cs="Times New Roman"/>
          <w:bCs/>
          <w:noProof/>
          <w:sz w:val="28"/>
          <w:szCs w:val="28"/>
        </w:rPr>
        <w:drawing>
          <wp:inline distT="0" distB="0" distL="0" distR="0" wp14:anchorId="327DF2A3" wp14:editId="097CBC61">
            <wp:extent cx="5943600" cy="254889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8C1" w:rsidRPr="00B66588" w:rsidRDefault="008F58C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0F2E39" w:rsidRPr="00B66588" w:rsidRDefault="0085222A" w:rsidP="0085222A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Plot profit (y-axis) vs budget (x-axis) </w:t>
      </w:r>
    </w:p>
    <w:p w:rsidR="00F6559D" w:rsidRPr="008A1112" w:rsidRDefault="00EB5A7E" w:rsidP="008A1112">
      <w:pPr>
        <w:jc w:val="center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EB5A7E">
        <w:rPr>
          <w:rFonts w:ascii="Times New Roman" w:hAnsi="Times New Roman" w:cs="Times New Roman"/>
          <w:bCs/>
          <w:noProof/>
          <w:sz w:val="28"/>
          <w:szCs w:val="28"/>
        </w:rPr>
        <w:drawing>
          <wp:inline distT="0" distB="0" distL="0" distR="0" wp14:anchorId="744286FA" wp14:editId="605AD77D">
            <wp:extent cx="4467849" cy="279121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143" w:rsidRPr="00B66588" w:rsidRDefault="00E30BEA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 xml:space="preserve">C. </w:t>
      </w:r>
    </w:p>
    <w:p w:rsidR="00953440" w:rsidRPr="00B66588" w:rsidRDefault="00707D29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Top</w:t>
      </w:r>
      <w:r w:rsidR="00FB130D"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250 movies with the highest IMDb Rating for all of these movies, the num_voted_users is greater than 25,000</w:t>
      </w:r>
      <w:r w:rsidR="00136A82"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:</w:t>
      </w:r>
    </w:p>
    <w:p w:rsidR="00ED27C3" w:rsidRPr="00B66588" w:rsidRDefault="009A6D8C" w:rsidP="00953440">
      <w:pPr>
        <w:tabs>
          <w:tab w:val="left" w:pos="2250"/>
        </w:tabs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Cs/>
          <w:noProof/>
          <w:sz w:val="28"/>
          <w:szCs w:val="28"/>
        </w:rPr>
        <w:drawing>
          <wp:inline distT="0" distB="0" distL="0" distR="0" wp14:anchorId="005FE364" wp14:editId="30A5AEE8">
            <wp:extent cx="5943600" cy="263461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5523" w:rsidRPr="00B66588" w:rsidRDefault="00755523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:rsidR="00C02187" w:rsidRPr="00B66588" w:rsidRDefault="00C02187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:rsidR="00D72143" w:rsidRPr="00B66588" w:rsidRDefault="00755523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Extract all the movies in the IMDb_Top_250 column which are not in the English language</w:t>
      </w:r>
      <w:r w:rsidR="002E2BCF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and store them in a new column </w:t>
      </w: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named </w:t>
      </w:r>
      <w:r w:rsidR="002E2BCF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</w:t>
      </w: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Top_Foreign_Lang_Film:</w:t>
      </w:r>
    </w:p>
    <w:p w:rsidR="003737DA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572C479B" wp14:editId="069A4297">
            <wp:extent cx="5943600" cy="2947670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48A6" w:rsidRPr="00B66588" w:rsidRDefault="00E30BEA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 xml:space="preserve">D. </w:t>
      </w:r>
      <w:r w:rsidR="00C748A6"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Best Director</w:t>
      </w:r>
      <w:r w:rsidR="00974EDE"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(TOP-10)</w:t>
      </w:r>
      <w:r w:rsidR="00C748A6"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:</w:t>
      </w:r>
    </w:p>
    <w:p w:rsidR="00A977FF" w:rsidRPr="00B66588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0DB39097" wp14:editId="202A7C28">
            <wp:extent cx="5943600" cy="3272790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28BB" w:rsidRPr="00B66588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</w:p>
    <w:p w:rsidR="00166DFD" w:rsidRPr="00B66588" w:rsidRDefault="00166DFD" w:rsidP="00953440">
      <w:pPr>
        <w:tabs>
          <w:tab w:val="left" w:pos="2250"/>
        </w:tabs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sz w:val="28"/>
          <w:szCs w:val="28"/>
          <w:lang w:val="en-IN"/>
        </w:rPr>
        <w:t>E. Popular Genres:</w:t>
      </w:r>
      <w:r w:rsidR="00E8309F" w:rsidRPr="00B66588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</w:p>
    <w:p w:rsidR="00F6559D" w:rsidRDefault="000B0C43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0B0C43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6C2FD90" wp14:editId="7D43F947">
            <wp:extent cx="5943600" cy="290830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59D" w:rsidRDefault="00F6559D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:rsidR="003737DA" w:rsidRDefault="003737DA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:rsidR="000948F9" w:rsidRDefault="000948F9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:rsidR="000948F9" w:rsidRDefault="000948F9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:rsidR="003645B5" w:rsidRPr="00B66588" w:rsidRDefault="00FC3E58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>F.</w:t>
      </w:r>
      <w:r w:rsidR="003645B5" w:rsidRPr="00B66588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Charts:</w:t>
      </w:r>
    </w:p>
    <w:p w:rsidR="00EA2C9D" w:rsidRPr="00B66588" w:rsidRDefault="00FC3E58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Movies by </w:t>
      </w:r>
      <w:r w:rsidR="00083C2C" w:rsidRPr="00B66588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Leonardo DiCaprio, Brad Pitt, and Meryl Streep</w:t>
      </w:r>
      <w:r w:rsidR="00B402F6" w:rsidRPr="00B66588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:</w:t>
      </w:r>
    </w:p>
    <w:p w:rsidR="00785FD4" w:rsidRPr="00B66588" w:rsidRDefault="00FC0BA7" w:rsidP="00785FD4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  <w:r w:rsidRPr="00B66588">
        <w:rPr>
          <w:rFonts w:eastAsiaTheme="minorHAnsi"/>
          <w:sz w:val="28"/>
          <w:szCs w:val="28"/>
          <w:lang w:val="en-IN"/>
        </w:rPr>
        <w:t>Lead</w:t>
      </w:r>
      <w:r>
        <w:rPr>
          <w:rFonts w:eastAsiaTheme="minorHAnsi"/>
          <w:sz w:val="28"/>
          <w:szCs w:val="28"/>
          <w:lang w:val="en-IN"/>
        </w:rPr>
        <w:t>:</w:t>
      </w:r>
      <w:r w:rsidRPr="00B66588">
        <w:rPr>
          <w:rFonts w:eastAsiaTheme="minorHAnsi"/>
          <w:sz w:val="28"/>
          <w:szCs w:val="28"/>
          <w:lang w:val="en-IN"/>
        </w:rPr>
        <w:t xml:space="preserve"> </w:t>
      </w:r>
      <w:r w:rsidR="00785FD4" w:rsidRPr="00B66588">
        <w:rPr>
          <w:rFonts w:eastAsiaTheme="minorHAnsi"/>
          <w:sz w:val="28"/>
          <w:szCs w:val="28"/>
          <w:lang w:val="en-IN"/>
        </w:rPr>
        <w:t>Meryl Streep</w:t>
      </w:r>
      <w:r w:rsidR="00E020B9" w:rsidRPr="00B66588">
        <w:rPr>
          <w:rFonts w:eastAsiaTheme="minorHAnsi"/>
          <w:sz w:val="28"/>
          <w:szCs w:val="28"/>
          <w:lang w:val="en-IN"/>
        </w:rPr>
        <w:t xml:space="preserve"> </w:t>
      </w:r>
    </w:p>
    <w:p w:rsidR="00785FD4" w:rsidRPr="00B66588" w:rsidRDefault="00785FD4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:rsidR="00B402F6" w:rsidRPr="00B66588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495D1CCB" wp14:editId="1C3A55D2">
            <wp:extent cx="5943600" cy="2587625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421" w:rsidRDefault="00BF5421" w:rsidP="00E020B9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</w:p>
    <w:p w:rsidR="00E020B9" w:rsidRPr="00B66588" w:rsidRDefault="00FC0BA7" w:rsidP="00E020B9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  <w:r w:rsidRPr="00B66588">
        <w:rPr>
          <w:rFonts w:eastAsiaTheme="minorHAnsi"/>
          <w:sz w:val="28"/>
          <w:szCs w:val="28"/>
          <w:lang w:val="en-IN"/>
        </w:rPr>
        <w:t>Lead</w:t>
      </w:r>
      <w:r>
        <w:rPr>
          <w:rFonts w:eastAsiaTheme="minorHAnsi"/>
          <w:sz w:val="28"/>
          <w:szCs w:val="28"/>
          <w:lang w:val="en-IN"/>
        </w:rPr>
        <w:t>:</w:t>
      </w:r>
      <w:r w:rsidRPr="00B66588">
        <w:rPr>
          <w:rFonts w:eastAsiaTheme="minorHAnsi"/>
          <w:sz w:val="28"/>
          <w:szCs w:val="28"/>
          <w:lang w:val="en-IN"/>
        </w:rPr>
        <w:t xml:space="preserve"> </w:t>
      </w:r>
      <w:r w:rsidR="00E020B9" w:rsidRPr="00B66588">
        <w:rPr>
          <w:rFonts w:eastAsiaTheme="minorHAnsi"/>
          <w:sz w:val="28"/>
          <w:szCs w:val="28"/>
          <w:lang w:val="en-IN"/>
        </w:rPr>
        <w:t>Leonardo Di</w:t>
      </w:r>
      <w:r w:rsidR="006A5DAA" w:rsidRPr="00B66588">
        <w:rPr>
          <w:rFonts w:eastAsiaTheme="minorHAnsi"/>
          <w:sz w:val="28"/>
          <w:szCs w:val="28"/>
          <w:lang w:val="en-IN"/>
        </w:rPr>
        <w:t xml:space="preserve"> </w:t>
      </w:r>
      <w:r w:rsidR="00E020B9" w:rsidRPr="00B66588">
        <w:rPr>
          <w:rFonts w:eastAsiaTheme="minorHAnsi"/>
          <w:sz w:val="28"/>
          <w:szCs w:val="28"/>
          <w:lang w:val="en-IN"/>
        </w:rPr>
        <w:t xml:space="preserve">Caprio </w:t>
      </w:r>
    </w:p>
    <w:p w:rsidR="00036C82" w:rsidRPr="00B66588" w:rsidRDefault="00036C82" w:rsidP="00E020B9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</w:p>
    <w:p w:rsidR="00E020B9" w:rsidRPr="00B66588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6544DA3" wp14:editId="43077CE2">
            <wp:extent cx="5943600" cy="278638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DAA" w:rsidRDefault="00FC0BA7" w:rsidP="006A5DAA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  <w:r w:rsidRPr="00B66588">
        <w:rPr>
          <w:rFonts w:eastAsiaTheme="minorHAnsi"/>
          <w:sz w:val="28"/>
          <w:szCs w:val="28"/>
          <w:lang w:val="en-IN"/>
        </w:rPr>
        <w:lastRenderedPageBreak/>
        <w:t>Lead</w:t>
      </w:r>
      <w:r>
        <w:rPr>
          <w:rFonts w:eastAsiaTheme="minorHAnsi"/>
          <w:sz w:val="28"/>
          <w:szCs w:val="28"/>
          <w:lang w:val="en-IN"/>
        </w:rPr>
        <w:t>:</w:t>
      </w:r>
      <w:r w:rsidRPr="00B66588">
        <w:rPr>
          <w:rFonts w:eastAsiaTheme="minorHAnsi"/>
          <w:sz w:val="28"/>
          <w:szCs w:val="28"/>
          <w:lang w:val="en-IN"/>
        </w:rPr>
        <w:t xml:space="preserve"> </w:t>
      </w:r>
      <w:r w:rsidR="006A5DAA" w:rsidRPr="00B66588">
        <w:rPr>
          <w:rFonts w:eastAsiaTheme="minorHAnsi"/>
          <w:sz w:val="28"/>
          <w:szCs w:val="28"/>
          <w:lang w:val="en-IN"/>
        </w:rPr>
        <w:t xml:space="preserve">Brad Pitt </w:t>
      </w:r>
    </w:p>
    <w:p w:rsidR="00BF5421" w:rsidRPr="00B66588" w:rsidRDefault="00BF5421" w:rsidP="006A5DAA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</w:p>
    <w:p w:rsidR="008E7EDE" w:rsidRDefault="009A6D8C" w:rsidP="006A5DAA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  <w:r w:rsidRPr="009A6D8C">
        <w:rPr>
          <w:rFonts w:eastAsiaTheme="minorHAnsi"/>
          <w:noProof/>
          <w:sz w:val="28"/>
          <w:szCs w:val="28"/>
        </w:rPr>
        <w:drawing>
          <wp:inline distT="0" distB="0" distL="0" distR="0" wp14:anchorId="7B75EECE" wp14:editId="7DECC091">
            <wp:extent cx="5943600" cy="28035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14AD" w:rsidRPr="00B66588" w:rsidRDefault="00D914AD" w:rsidP="006A5DAA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</w:p>
    <w:p w:rsidR="009A672C" w:rsidRDefault="009A672C" w:rsidP="006A5DAA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  <w:r w:rsidRPr="00B66588">
        <w:rPr>
          <w:rFonts w:eastAsiaTheme="minorHAnsi"/>
          <w:sz w:val="28"/>
          <w:szCs w:val="28"/>
          <w:lang w:val="en-IN"/>
        </w:rPr>
        <w:t>COMBINED:</w:t>
      </w:r>
    </w:p>
    <w:p w:rsidR="00BF5421" w:rsidRPr="00B66588" w:rsidRDefault="00BF5421" w:rsidP="006A5DAA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</w:p>
    <w:p w:rsidR="009A672C" w:rsidRPr="00B66588" w:rsidRDefault="00BA3373" w:rsidP="006A5DAA">
      <w:pPr>
        <w:pStyle w:val="Heading5"/>
        <w:shd w:val="clear" w:color="auto" w:fill="FFFFFF"/>
        <w:spacing w:before="240" w:beforeAutospacing="0" w:after="0" w:afterAutospacing="0"/>
        <w:rPr>
          <w:rFonts w:eastAsiaTheme="minorHAnsi"/>
          <w:sz w:val="28"/>
          <w:szCs w:val="28"/>
          <w:lang w:val="en-IN"/>
        </w:rPr>
      </w:pPr>
      <w:r w:rsidRPr="00B66588">
        <w:rPr>
          <w:rFonts w:eastAsiaTheme="minorHAnsi"/>
          <w:noProof/>
          <w:sz w:val="28"/>
          <w:szCs w:val="28"/>
        </w:rPr>
        <w:drawing>
          <wp:inline distT="0" distB="0" distL="0" distR="0" wp14:anchorId="00EE905D" wp14:editId="2EE92845">
            <wp:extent cx="5943600" cy="30822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421" w:rsidRDefault="00BF5421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:rsidR="00037581" w:rsidRPr="000630BA" w:rsidRDefault="00002FE7" w:rsidP="00037581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>The m</w:t>
      </w:r>
      <w:r w:rsidR="00037581" w:rsidRPr="000630BA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ean of critic reviews and audience reviews from </w:t>
      </w:r>
      <w:r w:rsidR="0077006D" w:rsidRPr="000630BA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the </w:t>
      </w:r>
      <w:r w:rsidR="00037581" w:rsidRPr="000630BA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above data:</w:t>
      </w:r>
    </w:p>
    <w:p w:rsidR="00AB5F5E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5A3D3EE" wp14:editId="4E4F64B2">
            <wp:extent cx="5943600" cy="36925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8C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</w:pPr>
    </w:p>
    <w:p w:rsidR="00083C2C" w:rsidRPr="000630BA" w:rsidRDefault="00002FE7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The m</w:t>
      </w:r>
      <w:r w:rsidR="00425287" w:rsidRPr="000630BA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ean of critic reviews and audience reviews</w:t>
      </w:r>
      <w:r w:rsidR="00AB5F5E" w:rsidRPr="000630BA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from overall data</w:t>
      </w:r>
      <w:r w:rsidR="00425287" w:rsidRPr="000630BA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:</w:t>
      </w:r>
    </w:p>
    <w:p w:rsidR="009A6D8C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23A5033" wp14:editId="1AB6AC83">
            <wp:extent cx="5943600" cy="342519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6D8C" w:rsidRPr="0074154B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5AB48863" wp14:editId="198C2E51">
            <wp:extent cx="5943600" cy="30702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3C2C" w:rsidRPr="00B66588" w:rsidRDefault="00685F1F" w:rsidP="00953440">
      <w:pPr>
        <w:tabs>
          <w:tab w:val="left" w:pos="2250"/>
        </w:tabs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The sum of users voted in each decade</w:t>
      </w:r>
      <w:r w:rsidR="00AA5F42" w:rsidRPr="00B66588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:</w:t>
      </w:r>
    </w:p>
    <w:p w:rsidR="00AA5F42" w:rsidRPr="00B66588" w:rsidRDefault="00AA5F42" w:rsidP="00953440">
      <w:pPr>
        <w:tabs>
          <w:tab w:val="left" w:pos="2250"/>
        </w:tabs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Cs/>
          <w:sz w:val="28"/>
          <w:szCs w:val="28"/>
          <w:lang w:val="en-IN"/>
        </w:rPr>
        <w:t>Decade= year- remainder(decade/10)</w:t>
      </w:r>
    </w:p>
    <w:p w:rsidR="00A87D09" w:rsidRPr="00B66588" w:rsidRDefault="00A87D09" w:rsidP="00953440">
      <w:pPr>
        <w:tabs>
          <w:tab w:val="left" w:pos="2250"/>
        </w:tabs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Cs/>
          <w:sz w:val="28"/>
          <w:szCs w:val="28"/>
          <w:lang w:val="en-IN"/>
        </w:rPr>
        <w:t>Eg. Year= 2013</w:t>
      </w:r>
    </w:p>
    <w:p w:rsidR="00A87D09" w:rsidRPr="00B66588" w:rsidRDefault="00A87D09" w:rsidP="00953440">
      <w:pPr>
        <w:tabs>
          <w:tab w:val="left" w:pos="2250"/>
        </w:tabs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So, Remainder(2013/10) = 3</w:t>
      </w:r>
    </w:p>
    <w:p w:rsidR="00685F1F" w:rsidRPr="00B66588" w:rsidRDefault="00A87D09" w:rsidP="00953440">
      <w:pPr>
        <w:tabs>
          <w:tab w:val="left" w:pos="2250"/>
        </w:tabs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6658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</w:t>
      </w:r>
      <w:r w:rsidR="0074154B">
        <w:rPr>
          <w:rFonts w:ascii="Times New Roman" w:hAnsi="Times New Roman" w:cs="Times New Roman"/>
          <w:bCs/>
          <w:sz w:val="28"/>
          <w:szCs w:val="28"/>
          <w:lang w:val="en-IN"/>
        </w:rPr>
        <w:t>So, Decade = 2013-3 = 2010</w:t>
      </w:r>
    </w:p>
    <w:p w:rsidR="00A85BB4" w:rsidRPr="00B66588" w:rsidRDefault="009A6D8C" w:rsidP="00953440">
      <w:pPr>
        <w:tabs>
          <w:tab w:val="left" w:pos="2250"/>
        </w:tabs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9A6D8C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4EE4E4C2" wp14:editId="3A9FC5FA">
            <wp:extent cx="4951562" cy="3278824"/>
            <wp:effectExtent l="0" t="0" r="190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81826" cy="329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5BB4" w:rsidRPr="00B6658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F773C6"/>
    <w:multiLevelType w:val="hybridMultilevel"/>
    <w:tmpl w:val="72C2ECD0"/>
    <w:lvl w:ilvl="0" w:tplc="F28C9890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4E0305"/>
    <w:multiLevelType w:val="multilevel"/>
    <w:tmpl w:val="F648F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645433F5"/>
    <w:multiLevelType w:val="hybridMultilevel"/>
    <w:tmpl w:val="DEBEDB84"/>
    <w:lvl w:ilvl="0" w:tplc="A17CB2C0">
      <w:start w:val="2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N7O0MDA2MjG1NLRQ0lEKTi0uzszPAykwqQUA5GfhUywAAAA="/>
  </w:docVars>
  <w:rsids>
    <w:rsidRoot w:val="008F1299"/>
    <w:rsid w:val="00002FE7"/>
    <w:rsid w:val="00012FD8"/>
    <w:rsid w:val="000205A8"/>
    <w:rsid w:val="000334F3"/>
    <w:rsid w:val="0003513F"/>
    <w:rsid w:val="00036C82"/>
    <w:rsid w:val="00037581"/>
    <w:rsid w:val="00041DBC"/>
    <w:rsid w:val="00057E2C"/>
    <w:rsid w:val="000630BA"/>
    <w:rsid w:val="00075508"/>
    <w:rsid w:val="00083C2C"/>
    <w:rsid w:val="000948F9"/>
    <w:rsid w:val="00096EEB"/>
    <w:rsid w:val="000B0C43"/>
    <w:rsid w:val="000B42E9"/>
    <w:rsid w:val="000C4A85"/>
    <w:rsid w:val="000E7138"/>
    <w:rsid w:val="000F2E39"/>
    <w:rsid w:val="00100130"/>
    <w:rsid w:val="001041BA"/>
    <w:rsid w:val="00116AC6"/>
    <w:rsid w:val="00136A82"/>
    <w:rsid w:val="0014042C"/>
    <w:rsid w:val="001520A5"/>
    <w:rsid w:val="00160F9E"/>
    <w:rsid w:val="00166DFD"/>
    <w:rsid w:val="00180FC2"/>
    <w:rsid w:val="00182066"/>
    <w:rsid w:val="00186EA6"/>
    <w:rsid w:val="00187575"/>
    <w:rsid w:val="001D209D"/>
    <w:rsid w:val="001E6D90"/>
    <w:rsid w:val="00201AD6"/>
    <w:rsid w:val="002314D7"/>
    <w:rsid w:val="00241E75"/>
    <w:rsid w:val="002900E2"/>
    <w:rsid w:val="002A2D55"/>
    <w:rsid w:val="002C1869"/>
    <w:rsid w:val="002D1757"/>
    <w:rsid w:val="002D6FD2"/>
    <w:rsid w:val="002E2120"/>
    <w:rsid w:val="002E2BCF"/>
    <w:rsid w:val="002E6B70"/>
    <w:rsid w:val="002F3894"/>
    <w:rsid w:val="00301AD3"/>
    <w:rsid w:val="003119A0"/>
    <w:rsid w:val="00315204"/>
    <w:rsid w:val="003176F8"/>
    <w:rsid w:val="00332F89"/>
    <w:rsid w:val="00333DD7"/>
    <w:rsid w:val="003422E7"/>
    <w:rsid w:val="003568FB"/>
    <w:rsid w:val="003645B5"/>
    <w:rsid w:val="00366FED"/>
    <w:rsid w:val="00372AA2"/>
    <w:rsid w:val="003737DA"/>
    <w:rsid w:val="003812A2"/>
    <w:rsid w:val="00382BA2"/>
    <w:rsid w:val="00392B8D"/>
    <w:rsid w:val="00392ECC"/>
    <w:rsid w:val="00393012"/>
    <w:rsid w:val="003A0C60"/>
    <w:rsid w:val="004027BF"/>
    <w:rsid w:val="00425287"/>
    <w:rsid w:val="00430575"/>
    <w:rsid w:val="004321BF"/>
    <w:rsid w:val="004408E0"/>
    <w:rsid w:val="00440AC3"/>
    <w:rsid w:val="0045538D"/>
    <w:rsid w:val="004648F0"/>
    <w:rsid w:val="004777A0"/>
    <w:rsid w:val="00483163"/>
    <w:rsid w:val="0048483B"/>
    <w:rsid w:val="0049105E"/>
    <w:rsid w:val="004A378F"/>
    <w:rsid w:val="004B230F"/>
    <w:rsid w:val="004C13C2"/>
    <w:rsid w:val="004D2E60"/>
    <w:rsid w:val="004E78C7"/>
    <w:rsid w:val="004F5629"/>
    <w:rsid w:val="004F65E4"/>
    <w:rsid w:val="005129E4"/>
    <w:rsid w:val="00520B34"/>
    <w:rsid w:val="005255E1"/>
    <w:rsid w:val="005445B1"/>
    <w:rsid w:val="00561451"/>
    <w:rsid w:val="005709A8"/>
    <w:rsid w:val="00582E43"/>
    <w:rsid w:val="005923F7"/>
    <w:rsid w:val="005E240B"/>
    <w:rsid w:val="006046E6"/>
    <w:rsid w:val="00621465"/>
    <w:rsid w:val="00634009"/>
    <w:rsid w:val="00676F88"/>
    <w:rsid w:val="0068180A"/>
    <w:rsid w:val="00685F1F"/>
    <w:rsid w:val="00687841"/>
    <w:rsid w:val="0069402B"/>
    <w:rsid w:val="006A5DAA"/>
    <w:rsid w:val="006B7C9F"/>
    <w:rsid w:val="006D6C62"/>
    <w:rsid w:val="006E5982"/>
    <w:rsid w:val="00707D29"/>
    <w:rsid w:val="00714589"/>
    <w:rsid w:val="00715304"/>
    <w:rsid w:val="00724B79"/>
    <w:rsid w:val="00724ECA"/>
    <w:rsid w:val="0073467A"/>
    <w:rsid w:val="00735A00"/>
    <w:rsid w:val="0074154B"/>
    <w:rsid w:val="00751EC7"/>
    <w:rsid w:val="00755523"/>
    <w:rsid w:val="0077006D"/>
    <w:rsid w:val="0077329D"/>
    <w:rsid w:val="00785FD4"/>
    <w:rsid w:val="007A686B"/>
    <w:rsid w:val="007C5213"/>
    <w:rsid w:val="007D1922"/>
    <w:rsid w:val="007D24A0"/>
    <w:rsid w:val="007F2C8A"/>
    <w:rsid w:val="00804AFF"/>
    <w:rsid w:val="00831769"/>
    <w:rsid w:val="00835C2B"/>
    <w:rsid w:val="008428BB"/>
    <w:rsid w:val="00844EAF"/>
    <w:rsid w:val="0085222A"/>
    <w:rsid w:val="00876736"/>
    <w:rsid w:val="00895374"/>
    <w:rsid w:val="008A1112"/>
    <w:rsid w:val="008A2238"/>
    <w:rsid w:val="008A5EEA"/>
    <w:rsid w:val="008E3A09"/>
    <w:rsid w:val="008E778B"/>
    <w:rsid w:val="008E7EDE"/>
    <w:rsid w:val="008F1299"/>
    <w:rsid w:val="008F58C1"/>
    <w:rsid w:val="009023BA"/>
    <w:rsid w:val="00943159"/>
    <w:rsid w:val="00953440"/>
    <w:rsid w:val="00972D52"/>
    <w:rsid w:val="00974EDE"/>
    <w:rsid w:val="009957F1"/>
    <w:rsid w:val="00996EA2"/>
    <w:rsid w:val="009A672C"/>
    <w:rsid w:val="009A6D8C"/>
    <w:rsid w:val="009B596A"/>
    <w:rsid w:val="009C2B43"/>
    <w:rsid w:val="009C4E1F"/>
    <w:rsid w:val="009E2E80"/>
    <w:rsid w:val="00A14B6D"/>
    <w:rsid w:val="00A2095A"/>
    <w:rsid w:val="00A220A7"/>
    <w:rsid w:val="00A27763"/>
    <w:rsid w:val="00A42CC3"/>
    <w:rsid w:val="00A53700"/>
    <w:rsid w:val="00A73607"/>
    <w:rsid w:val="00A82AB9"/>
    <w:rsid w:val="00A85BB4"/>
    <w:rsid w:val="00A87D09"/>
    <w:rsid w:val="00A96414"/>
    <w:rsid w:val="00A977FF"/>
    <w:rsid w:val="00AA0F04"/>
    <w:rsid w:val="00AA5711"/>
    <w:rsid w:val="00AA5F42"/>
    <w:rsid w:val="00AB2F77"/>
    <w:rsid w:val="00AB5F5E"/>
    <w:rsid w:val="00AC6398"/>
    <w:rsid w:val="00AD106C"/>
    <w:rsid w:val="00AE657B"/>
    <w:rsid w:val="00AF54EF"/>
    <w:rsid w:val="00AF5547"/>
    <w:rsid w:val="00B0026D"/>
    <w:rsid w:val="00B15DDF"/>
    <w:rsid w:val="00B241CE"/>
    <w:rsid w:val="00B34E1D"/>
    <w:rsid w:val="00B352F0"/>
    <w:rsid w:val="00B402F6"/>
    <w:rsid w:val="00B511F8"/>
    <w:rsid w:val="00B66588"/>
    <w:rsid w:val="00B81CF8"/>
    <w:rsid w:val="00B8785F"/>
    <w:rsid w:val="00BA1F32"/>
    <w:rsid w:val="00BA3373"/>
    <w:rsid w:val="00BF425D"/>
    <w:rsid w:val="00BF5421"/>
    <w:rsid w:val="00C02187"/>
    <w:rsid w:val="00C032BC"/>
    <w:rsid w:val="00C1650F"/>
    <w:rsid w:val="00C33DFA"/>
    <w:rsid w:val="00C3608C"/>
    <w:rsid w:val="00C362D4"/>
    <w:rsid w:val="00C4220B"/>
    <w:rsid w:val="00C46AF9"/>
    <w:rsid w:val="00C5622E"/>
    <w:rsid w:val="00C5790F"/>
    <w:rsid w:val="00C748A6"/>
    <w:rsid w:val="00C82023"/>
    <w:rsid w:val="00CD39C7"/>
    <w:rsid w:val="00CF022C"/>
    <w:rsid w:val="00CF198F"/>
    <w:rsid w:val="00D0764D"/>
    <w:rsid w:val="00D25FBC"/>
    <w:rsid w:val="00D332ED"/>
    <w:rsid w:val="00D45600"/>
    <w:rsid w:val="00D5104A"/>
    <w:rsid w:val="00D53959"/>
    <w:rsid w:val="00D72143"/>
    <w:rsid w:val="00D914AD"/>
    <w:rsid w:val="00DB6AF2"/>
    <w:rsid w:val="00DE0D6A"/>
    <w:rsid w:val="00E00E31"/>
    <w:rsid w:val="00E01040"/>
    <w:rsid w:val="00E019C6"/>
    <w:rsid w:val="00E020B9"/>
    <w:rsid w:val="00E179B4"/>
    <w:rsid w:val="00E30BEA"/>
    <w:rsid w:val="00E4470E"/>
    <w:rsid w:val="00E6577B"/>
    <w:rsid w:val="00E7182E"/>
    <w:rsid w:val="00E8309F"/>
    <w:rsid w:val="00E87F19"/>
    <w:rsid w:val="00EA06AD"/>
    <w:rsid w:val="00EA0B11"/>
    <w:rsid w:val="00EA2C9D"/>
    <w:rsid w:val="00EB5A7E"/>
    <w:rsid w:val="00ED27C3"/>
    <w:rsid w:val="00ED53ED"/>
    <w:rsid w:val="00EF192E"/>
    <w:rsid w:val="00F36853"/>
    <w:rsid w:val="00F379A3"/>
    <w:rsid w:val="00F56219"/>
    <w:rsid w:val="00F6559D"/>
    <w:rsid w:val="00FB130D"/>
    <w:rsid w:val="00FB2275"/>
    <w:rsid w:val="00FB44A1"/>
    <w:rsid w:val="00FC0BA7"/>
    <w:rsid w:val="00FC3E58"/>
    <w:rsid w:val="00FD096F"/>
    <w:rsid w:val="00FD4738"/>
    <w:rsid w:val="00FE39DF"/>
    <w:rsid w:val="00FF7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D1AE4E-1EA4-4B66-B594-360BFEC46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581"/>
  </w:style>
  <w:style w:type="paragraph" w:styleId="Heading5">
    <w:name w:val="heading 5"/>
    <w:basedOn w:val="Normal"/>
    <w:link w:val="Heading5Char"/>
    <w:uiPriority w:val="9"/>
    <w:qFormat/>
    <w:rsid w:val="00C5622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B7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2776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75508"/>
    <w:rPr>
      <w:rFonts w:ascii="Courier New" w:eastAsia="Times New Roman" w:hAnsi="Courier New" w:cs="Courier New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C5622E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608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F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F5E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B0C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colab.research.google.com/drive/159hm2tehbj8bjAfWc4Ams73ETLaZC6TE?usp=sharin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11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ir Mehmood</dc:creator>
  <cp:keywords/>
  <dc:description/>
  <cp:lastModifiedBy>Sagir Mehmood</cp:lastModifiedBy>
  <cp:revision>268</cp:revision>
  <cp:lastPrinted>2023-03-19T22:14:00Z</cp:lastPrinted>
  <dcterms:created xsi:type="dcterms:W3CDTF">2023-02-20T14:29:00Z</dcterms:created>
  <dcterms:modified xsi:type="dcterms:W3CDTF">2023-03-22T17:02:00Z</dcterms:modified>
</cp:coreProperties>
</file>